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A9E" w:rsidRDefault="002A4A9E" w:rsidP="002A4A9E">
      <w:pPr>
        <w:spacing w:line="254" w:lineRule="auto"/>
        <w:jc w:val="center"/>
        <w:rPr>
          <w:b/>
        </w:rPr>
      </w:pPr>
    </w:p>
    <w:p w:rsidR="002A4A9E" w:rsidRDefault="002A4A9E" w:rsidP="002A4A9E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Tworzenie </w:t>
      </w:r>
      <w:r>
        <w:rPr>
          <w:b/>
        </w:rPr>
        <w:t>biznesplanu</w:t>
      </w:r>
    </w:p>
    <w:p w:rsidR="002A4A9E" w:rsidRPr="0086591C" w:rsidRDefault="002A4A9E" w:rsidP="002A4A9E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ZiMK</w:t>
      </w:r>
      <w:proofErr w:type="spellEnd"/>
      <w:r>
        <w:rPr>
          <w:b/>
          <w:sz w:val="22"/>
          <w:szCs w:val="22"/>
        </w:rPr>
        <w:t xml:space="preserve"> Budynek C </w:t>
      </w:r>
    </w:p>
    <w:p w:rsidR="002A4A9E" w:rsidRDefault="002A4A9E" w:rsidP="002A4A9E">
      <w:pPr>
        <w:pStyle w:val="Tekstpodstawowy"/>
        <w:rPr>
          <w:b/>
          <w:sz w:val="22"/>
          <w:szCs w:val="22"/>
        </w:rPr>
      </w:pPr>
    </w:p>
    <w:p w:rsidR="002A4A9E" w:rsidRDefault="002A4A9E" w:rsidP="002A4A9E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Grupa: </w:t>
      </w:r>
      <w:r w:rsidR="001D1C5D">
        <w:rPr>
          <w:b/>
          <w:sz w:val="22"/>
          <w:szCs w:val="22"/>
        </w:rPr>
        <w:t>trzecia</w:t>
      </w:r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GiK</w:t>
      </w:r>
      <w:proofErr w:type="spellEnd"/>
      <w:r>
        <w:rPr>
          <w:b/>
          <w:sz w:val="22"/>
          <w:szCs w:val="22"/>
        </w:rPr>
        <w:t xml:space="preserve"> </w:t>
      </w:r>
    </w:p>
    <w:p w:rsidR="002A4A9E" w:rsidRDefault="002A4A9E" w:rsidP="002A4A9E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6"/>
        <w:gridCol w:w="2538"/>
        <w:gridCol w:w="1090"/>
        <w:gridCol w:w="1006"/>
        <w:gridCol w:w="3294"/>
        <w:gridCol w:w="724"/>
      </w:tblGrid>
      <w:tr w:rsidR="002A4A9E" w:rsidTr="00541282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1D1C5D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D1C5D" w:rsidRPr="00C15A79" w:rsidRDefault="001D1C5D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18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C5D" w:rsidRDefault="001D1C5D" w:rsidP="00541282">
            <w:pPr>
              <w:pStyle w:val="Tytu"/>
              <w:rPr>
                <w:b w:val="0"/>
                <w:sz w:val="24"/>
                <w:szCs w:val="24"/>
              </w:rPr>
            </w:pPr>
            <w:r w:rsidRPr="009703B7">
              <w:rPr>
                <w:b w:val="0"/>
                <w:sz w:val="24"/>
                <w:szCs w:val="24"/>
              </w:rPr>
              <w:t>Zasady tworzenia, struktura i treść biznesplanu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C5D" w:rsidRDefault="001D1C5D" w:rsidP="001D1C5D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C5D" w:rsidRDefault="001D1C5D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C5D" w:rsidRDefault="001D1C5D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C5D" w:rsidRDefault="001D1C5D" w:rsidP="004C353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C</w:t>
            </w:r>
          </w:p>
        </w:tc>
      </w:tr>
      <w:tr w:rsidR="00C57D8B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57D8B" w:rsidRPr="00C15A79" w:rsidRDefault="00C57D8B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19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7D8B" w:rsidRPr="007E08F8" w:rsidRDefault="00C57D8B" w:rsidP="00CF37D3">
            <w:pPr>
              <w:jc w:val="center"/>
            </w:pPr>
            <w:r w:rsidRPr="007E08F8">
              <w:t xml:space="preserve">Analiza strategiczna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D8B" w:rsidRDefault="00C57D8B" w:rsidP="00CF37D3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7D8B" w:rsidRDefault="00C57D8B" w:rsidP="00CF37D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7D8B" w:rsidRDefault="00C57D8B" w:rsidP="00CF37D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7D8B" w:rsidRDefault="00304490" w:rsidP="00CF37D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C57D8B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F3AD0" w:rsidRPr="00C15A79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25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EB7CB1" w:rsidRDefault="00CF3AD0" w:rsidP="00B45C6E">
            <w:pPr>
              <w:jc w:val="center"/>
            </w:pPr>
            <w:r>
              <w:t>Plan technicz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B45C6E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B45C6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B45C6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304490" w:rsidP="00B45C6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CF3AD0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F3AD0" w:rsidRPr="00517E43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26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7E08F8" w:rsidRDefault="00CF3AD0" w:rsidP="004E2787">
            <w:pPr>
              <w:jc w:val="center"/>
            </w:pPr>
            <w:r w:rsidRPr="007E08F8">
              <w:t>Planowanie działalności marketingowej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4E2787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4E278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4E278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mgr</w:t>
            </w:r>
            <w:proofErr w:type="gramEnd"/>
            <w:r>
              <w:rPr>
                <w:b w:val="0"/>
                <w:sz w:val="24"/>
                <w:szCs w:val="24"/>
              </w:rPr>
              <w:t xml:space="preserve"> Katarzyna Kiliańska 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304490" w:rsidP="004E278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CF3AD0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F3AD0" w:rsidRPr="00C15A79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1.04.2019 (poniedziałek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EB7CB1" w:rsidRDefault="00CF3AD0" w:rsidP="00AD3E95">
            <w:pPr>
              <w:jc w:val="center"/>
            </w:pPr>
            <w:r>
              <w:t>Plan operacyj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AD3E95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AD3E9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AD3E9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304490" w:rsidP="00AD3E9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CF3AD0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B33110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F3AD0" w:rsidRPr="00C15A79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2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874CF7">
            <w:pPr>
              <w:jc w:val="center"/>
            </w:pPr>
            <w:r>
              <w:t>Plan wdr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874CF7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874CF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874CF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612974" w:rsidRDefault="00304490" w:rsidP="00874CF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CF3AD0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CD45D8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8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541282">
            <w:pPr>
              <w:jc w:val="center"/>
            </w:pPr>
            <w:r>
              <w:t xml:space="preserve">Plan finansowy </w:t>
            </w:r>
          </w:p>
          <w:p w:rsidR="00CF3AD0" w:rsidRDefault="00CF3AD0" w:rsidP="00541282">
            <w:pPr>
              <w:jc w:val="center"/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1D1C5D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304490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CF3AD0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CF3AD0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Pr="00C15A79" w:rsidRDefault="00CF3AD0" w:rsidP="00A64BD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9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1E570F">
            <w:pPr>
              <w:jc w:val="center"/>
            </w:pPr>
            <w:r>
              <w:t>Analiza finansow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AD0" w:rsidRDefault="00CF3AD0" w:rsidP="001E570F">
            <w:pPr>
              <w:jc w:val="center"/>
            </w:pPr>
            <w:r w:rsidRPr="0096420E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1E570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CF3AD0" w:rsidP="001E570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AD0" w:rsidRDefault="00304490" w:rsidP="001E570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bookmarkStart w:id="0" w:name="_GoBack"/>
            <w:bookmarkEnd w:id="0"/>
            <w:r w:rsidR="00CF3AD0" w:rsidRPr="00612974">
              <w:rPr>
                <w:b w:val="0"/>
                <w:sz w:val="24"/>
                <w:szCs w:val="24"/>
              </w:rPr>
              <w:t>C</w:t>
            </w:r>
          </w:p>
        </w:tc>
      </w:tr>
    </w:tbl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/>
    <w:p w:rsidR="002A4A9E" w:rsidRDefault="002A4A9E" w:rsidP="002A4A9E"/>
    <w:p w:rsidR="002A4A9E" w:rsidRDefault="002A4A9E" w:rsidP="002A4A9E"/>
    <w:p w:rsidR="007B0B34" w:rsidRDefault="00304490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0883" w:rsidRDefault="00C57D8B">
      <w:r>
        <w:separator/>
      </w:r>
    </w:p>
  </w:endnote>
  <w:endnote w:type="continuationSeparator" w:id="0">
    <w:p w:rsidR="00C20883" w:rsidRDefault="00C57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5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0883" w:rsidRDefault="00C57D8B">
      <w:r>
        <w:separator/>
      </w:r>
    </w:p>
  </w:footnote>
  <w:footnote w:type="continuationSeparator" w:id="0">
    <w:p w:rsidR="00C20883" w:rsidRDefault="00C57D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1D1C5D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320C8720" wp14:editId="25A89365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304490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1D1C5D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sDAwMzQwNzU2sjRV0lEKTi0uzszPAykwrQUAdHS3HiwAAAA="/>
  </w:docVars>
  <w:rsids>
    <w:rsidRoot w:val="002A4A9E"/>
    <w:rsid w:val="00024673"/>
    <w:rsid w:val="001049A2"/>
    <w:rsid w:val="001154FA"/>
    <w:rsid w:val="001918B6"/>
    <w:rsid w:val="001D1C5D"/>
    <w:rsid w:val="00296BE1"/>
    <w:rsid w:val="002A4A9E"/>
    <w:rsid w:val="00304490"/>
    <w:rsid w:val="00332E64"/>
    <w:rsid w:val="00361510"/>
    <w:rsid w:val="00361B91"/>
    <w:rsid w:val="00403870"/>
    <w:rsid w:val="004A2BE9"/>
    <w:rsid w:val="004C0E7E"/>
    <w:rsid w:val="004C3532"/>
    <w:rsid w:val="004F71B8"/>
    <w:rsid w:val="00517E43"/>
    <w:rsid w:val="00565A1E"/>
    <w:rsid w:val="005A2A72"/>
    <w:rsid w:val="00640143"/>
    <w:rsid w:val="008B214C"/>
    <w:rsid w:val="00990D69"/>
    <w:rsid w:val="00A2701B"/>
    <w:rsid w:val="00B32C92"/>
    <w:rsid w:val="00B33110"/>
    <w:rsid w:val="00BB1BBE"/>
    <w:rsid w:val="00C20883"/>
    <w:rsid w:val="00C57D8B"/>
    <w:rsid w:val="00CC68F3"/>
    <w:rsid w:val="00CF38FA"/>
    <w:rsid w:val="00CF3AD0"/>
    <w:rsid w:val="00D719B3"/>
    <w:rsid w:val="00D8090E"/>
    <w:rsid w:val="00DB0541"/>
    <w:rsid w:val="00E1474E"/>
    <w:rsid w:val="00E832B3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7</cp:revision>
  <dcterms:created xsi:type="dcterms:W3CDTF">2019-01-17T08:50:00Z</dcterms:created>
  <dcterms:modified xsi:type="dcterms:W3CDTF">2019-02-21T07:35:00Z</dcterms:modified>
</cp:coreProperties>
</file>